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1EAC9" w14:textId="77777777" w:rsidR="00F0515A" w:rsidRDefault="00F0515A" w:rsidP="00F0515A">
      <w:pPr>
        <w:spacing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C1856">
        <w:rPr>
          <w:rFonts w:ascii="Times New Roman" w:hAnsi="Times New Roman" w:cs="Times New Roman"/>
          <w:b/>
          <w:bCs/>
          <w:sz w:val="28"/>
          <w:szCs w:val="28"/>
        </w:rPr>
        <w:t>DISCOVER</w:t>
      </w:r>
      <w:r>
        <w:rPr>
          <w:rFonts w:ascii="Times New Roman" w:hAnsi="Times New Roman" w:cs="Times New Roman"/>
          <w:b/>
          <w:bCs/>
          <w:sz w:val="28"/>
          <w:szCs w:val="28"/>
        </w:rPr>
        <w:t>Y OF</w:t>
      </w:r>
      <w:r w:rsidRPr="00FC1856">
        <w:rPr>
          <w:rFonts w:ascii="Times New Roman" w:hAnsi="Times New Roman" w:cs="Times New Roman"/>
          <w:b/>
          <w:bCs/>
          <w:sz w:val="28"/>
          <w:szCs w:val="28"/>
        </w:rPr>
        <w:t xml:space="preserve"> DIRECT BAND GAP PEROVSKITE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FOR LIGHT HARVESTING BY USING</w:t>
      </w:r>
      <w:r w:rsidRPr="00FC1856">
        <w:rPr>
          <w:rFonts w:ascii="Times New Roman" w:hAnsi="Times New Roman" w:cs="Times New Roman"/>
          <w:b/>
          <w:bCs/>
          <w:sz w:val="28"/>
          <w:szCs w:val="28"/>
        </w:rPr>
        <w:t xml:space="preserve"> MACHINE LEARNING</w:t>
      </w:r>
    </w:p>
    <w:p w14:paraId="4A88ECC6" w14:textId="77777777" w:rsidR="00F0515A" w:rsidRPr="00391A99" w:rsidRDefault="00F0515A" w:rsidP="00F0515A">
      <w:pPr>
        <w:spacing w:line="360" w:lineRule="auto"/>
        <w:rPr>
          <w:rFonts w:ascii="Times New Roman" w:hAnsi="Times New Roman" w:cs="Times New Roman"/>
        </w:rPr>
      </w:pPr>
      <w:r w:rsidRPr="00391A99">
        <w:rPr>
          <w:rFonts w:ascii="Times New Roman" w:hAnsi="Times New Roman" w:cs="Times New Roman"/>
        </w:rPr>
        <w:t>Smarak Rath</w:t>
      </w:r>
      <w:r w:rsidRPr="00391A99">
        <w:rPr>
          <w:rFonts w:ascii="Times New Roman" w:hAnsi="Times New Roman" w:cs="Times New Roman"/>
          <w:vertAlign w:val="superscript"/>
        </w:rPr>
        <w:t>a</w:t>
      </w:r>
      <w:r w:rsidRPr="00391A9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391A99">
        <w:rPr>
          <w:rFonts w:ascii="Times New Roman" w:hAnsi="Times New Roman" w:cs="Times New Roman"/>
        </w:rPr>
        <w:t>Sudha Priyanga G.</w:t>
      </w:r>
      <w:r w:rsidRPr="00391A99">
        <w:rPr>
          <w:rFonts w:ascii="Times New Roman" w:hAnsi="Times New Roman" w:cs="Times New Roman"/>
          <w:vertAlign w:val="superscript"/>
        </w:rPr>
        <w:t>b</w:t>
      </w:r>
      <w:r>
        <w:rPr>
          <w:rFonts w:ascii="Times New Roman" w:hAnsi="Times New Roman" w:cs="Times New Roman"/>
        </w:rPr>
        <w:t xml:space="preserve">, </w:t>
      </w:r>
      <w:r w:rsidRPr="00391A99">
        <w:rPr>
          <w:rFonts w:ascii="Times New Roman" w:hAnsi="Times New Roman" w:cs="Times New Roman"/>
        </w:rPr>
        <w:t>Nagappan N.</w:t>
      </w:r>
      <w:r w:rsidRPr="00391A99"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  <w:vertAlign w:val="superscript"/>
        </w:rPr>
        <w:t xml:space="preserve">  </w:t>
      </w:r>
      <w:r>
        <w:rPr>
          <w:rFonts w:ascii="Times New Roman" w:hAnsi="Times New Roman" w:cs="Times New Roman"/>
        </w:rPr>
        <w:t xml:space="preserve">and </w:t>
      </w:r>
      <w:r w:rsidRPr="00391A99">
        <w:rPr>
          <w:rFonts w:ascii="Times New Roman" w:hAnsi="Times New Roman" w:cs="Times New Roman"/>
        </w:rPr>
        <w:t>Tiju Thomas</w:t>
      </w:r>
      <w:r w:rsidRPr="00391A99"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  <w:vertAlign w:val="superscript"/>
        </w:rPr>
        <w:t>$</w:t>
      </w:r>
    </w:p>
    <w:p w14:paraId="01F033E9" w14:textId="77777777" w:rsidR="00F0515A" w:rsidRPr="00391A99" w:rsidRDefault="00F0515A" w:rsidP="00F0515A">
      <w:pPr>
        <w:spacing w:line="360" w:lineRule="auto"/>
        <w:rPr>
          <w:rFonts w:ascii="Times New Roman" w:hAnsi="Times New Roman" w:cs="Times New Roman"/>
        </w:rPr>
      </w:pPr>
      <w:r w:rsidRPr="00391A99">
        <w:rPr>
          <w:rFonts w:ascii="Times New Roman" w:hAnsi="Times New Roman" w:cs="Times New Roman"/>
          <w:vertAlign w:val="superscript"/>
        </w:rPr>
        <w:t>a</w:t>
      </w:r>
      <w:r w:rsidRPr="00391A99">
        <w:rPr>
          <w:rFonts w:ascii="Times New Roman" w:hAnsi="Times New Roman" w:cs="Times New Roman"/>
        </w:rPr>
        <w:t>Department of Metallurgical and Materials Engineering, Indian Institute of Technology Madras, Chennai, Tamil Nadu, India – 600036</w:t>
      </w:r>
    </w:p>
    <w:p w14:paraId="77042C29" w14:textId="77777777" w:rsidR="00F0515A" w:rsidRDefault="00F0515A" w:rsidP="00F0515A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b</w:t>
      </w:r>
      <w:r w:rsidRPr="00391A99">
        <w:rPr>
          <w:rFonts w:ascii="Times New Roman" w:hAnsi="Times New Roman" w:cs="Times New Roman"/>
        </w:rPr>
        <w:t xml:space="preserve">Department of Physics, Mepco Schlenk Engineering College, Sivakasi, Tamil Nadu, India </w:t>
      </w:r>
      <w:r>
        <w:rPr>
          <w:rFonts w:ascii="Times New Roman" w:hAnsi="Times New Roman" w:cs="Times New Roman"/>
        </w:rPr>
        <w:t>–</w:t>
      </w:r>
      <w:r w:rsidRPr="00391A99">
        <w:rPr>
          <w:rFonts w:ascii="Times New Roman" w:hAnsi="Times New Roman" w:cs="Times New Roman"/>
        </w:rPr>
        <w:t xml:space="preserve"> 626005</w:t>
      </w:r>
    </w:p>
    <w:p w14:paraId="761F1BC7" w14:textId="77777777" w:rsidR="00F0515A" w:rsidRPr="00391A99" w:rsidRDefault="00F0515A" w:rsidP="00F0515A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 Corresponding author. Tel: +91-44-2257-5781 (Office), Fax: +91-44-2257-4752, Email: tt332@cornell.edu</w:t>
      </w:r>
    </w:p>
    <w:p w14:paraId="33C55191" w14:textId="77777777" w:rsidR="005F75FE" w:rsidRDefault="005F75FE">
      <w:pPr>
        <w:rPr>
          <w:rFonts w:ascii="Times New Roman" w:hAnsi="Times New Roman" w:cs="Times New Roman"/>
          <w:sz w:val="24"/>
          <w:szCs w:val="24"/>
        </w:rPr>
      </w:pPr>
    </w:p>
    <w:p w14:paraId="2606EC9E" w14:textId="0EBBC113" w:rsidR="00485164" w:rsidRPr="00485164" w:rsidRDefault="00485164" w:rsidP="00B242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85164">
        <w:rPr>
          <w:rFonts w:ascii="Times New Roman" w:hAnsi="Times New Roman" w:cs="Times New Roman"/>
          <w:b/>
          <w:bCs/>
          <w:sz w:val="24"/>
          <w:szCs w:val="24"/>
        </w:rPr>
        <w:t>DATA AND CODE</w:t>
      </w:r>
    </w:p>
    <w:p w14:paraId="7F97C141" w14:textId="05764A24" w:rsidR="00B24297" w:rsidRDefault="00334078" w:rsidP="00B24297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ake our work reproducible, we have uploaded the following files in our Git</w:t>
      </w:r>
      <w:r w:rsidR="005F75FE">
        <w:rPr>
          <w:rFonts w:ascii="Times New Roman" w:hAnsi="Times New Roman" w:cs="Times New Roman"/>
          <w:sz w:val="24"/>
          <w:szCs w:val="24"/>
        </w:rPr>
        <w:t xml:space="preserve">Hub repository located at </w:t>
      </w:r>
      <w:r w:rsidR="00B24297" w:rsidRPr="00B24297">
        <w:rPr>
          <w:rFonts w:ascii="Times New Roman" w:hAnsi="Times New Roman" w:cs="Times New Roman"/>
          <w:bCs/>
          <w:sz w:val="24"/>
          <w:szCs w:val="24"/>
        </w:rPr>
        <w:t>https://github.com/smarakrath/MI-2021-</w:t>
      </w:r>
      <w:r w:rsidR="00B24297">
        <w:rPr>
          <w:rFonts w:ascii="Times New Roman" w:hAnsi="Times New Roman" w:cs="Times New Roman"/>
          <w:bCs/>
          <w:sz w:val="24"/>
          <w:szCs w:val="24"/>
        </w:rPr>
        <w:t xml:space="preserve"> ,</w:t>
      </w:r>
    </w:p>
    <w:p w14:paraId="4E01BE24" w14:textId="599F45FC" w:rsidR="00B24297" w:rsidRDefault="00B24297" w:rsidP="00B24297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BX</w:t>
      </w:r>
      <w:r w:rsidR="003D18FB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3_NBG.csv – This is the dataset containing the chemical formula, space group, Materials Project ID and the nature of band gap of 1528 ABX3 compounds.</w:t>
      </w:r>
    </w:p>
    <w:p w14:paraId="4E4CBDAC" w14:textId="12E98EF4" w:rsidR="003D18FB" w:rsidRDefault="003D18FB" w:rsidP="00B24297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BX3.json – This file contains the same dataset along with pymatgen structure objects for all the materials.</w:t>
      </w:r>
    </w:p>
    <w:p w14:paraId="251DE4E8" w14:textId="32A4EE00" w:rsidR="003D18FB" w:rsidRDefault="003D18FB" w:rsidP="00B24297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ABX3_with_features.csv – This file contains </w:t>
      </w:r>
      <w:r w:rsidR="005A6E8A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he entire dataset along with</w:t>
      </w:r>
      <w:r w:rsidR="00E20D4F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the </w:t>
      </w:r>
      <w:r w:rsidR="00E20D4F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118 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features which were used for</w:t>
      </w:r>
      <w:r w:rsidR="00885ADA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training the ML algorithms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.</w:t>
      </w:r>
    </w:p>
    <w:p w14:paraId="41533F01" w14:textId="75901CAA" w:rsidR="00C65FAA" w:rsidRDefault="00C65FAA" w:rsidP="00B24297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BX3 (creation of pymatgen structure objects).ipynb – This</w:t>
      </w:r>
      <w:r w:rsidR="00D1277C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Jupyter notebook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file</w:t>
      </w:r>
      <w:r w:rsidR="00D1277C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contains the code for creating pymatgen structure objects for all the materials in the dataset.</w:t>
      </w:r>
    </w:p>
    <w:p w14:paraId="378C6016" w14:textId="34A8ACA1" w:rsidR="00D1277C" w:rsidRDefault="00D1277C" w:rsidP="00B24297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BX3 (final).ipynb – This Jupyter notebook file contains the code for executing all the steps of our work from the beginning to the end.</w:t>
      </w:r>
    </w:p>
    <w:p w14:paraId="51CD7789" w14:textId="77777777" w:rsidR="005A6E8A" w:rsidRDefault="00D1277C" w:rsidP="00485164">
      <w:pPr>
        <w:pStyle w:val="ListParagraph"/>
        <w:numPr>
          <w:ilvl w:val="0"/>
          <w:numId w:val="5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Observations.csv – This file contains the entire dataset along with the actual and predicted</w:t>
      </w:r>
      <w:r w:rsidR="00DB6E72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(by XGBOOST)</w:t>
      </w: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 values of the nature </w:t>
      </w:r>
      <w:r w:rsidR="00DB6E72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and gap of all the materials. This file can be used to find out which materials were misclassified by the XGBOOST classifier.</w:t>
      </w:r>
    </w:p>
    <w:p w14:paraId="073A3927" w14:textId="6895B1A8" w:rsidR="00485164" w:rsidRPr="005A6E8A" w:rsidRDefault="00485164" w:rsidP="005A6E8A">
      <w:p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 w:rsidRPr="005A6E8A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lastRenderedPageBreak/>
        <w:t>LIST OF FEATURES</w:t>
      </w:r>
    </w:p>
    <w:p w14:paraId="5E367F9B" w14:textId="77777777" w:rsidR="00485164" w:rsidRDefault="00485164" w:rsidP="00485164">
      <w:p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he following features were created using the ‘Structural Heterogeneity’ module of Matminer:</w:t>
      </w:r>
    </w:p>
    <w:p w14:paraId="1D7D39B4" w14:textId="735673CB" w:rsidR="00485164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ean absolute deviation in relative bond length</w:t>
      </w:r>
    </w:p>
    <w:p w14:paraId="56A529A8" w14:textId="6F70AD31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ax relative bond length</w:t>
      </w:r>
    </w:p>
    <w:p w14:paraId="50B13340" w14:textId="53AFFA92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in relative bond length</w:t>
      </w:r>
    </w:p>
    <w:p w14:paraId="212CA30F" w14:textId="71484387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inimum neighbor distance variation</w:t>
      </w:r>
    </w:p>
    <w:p w14:paraId="7C5374DF" w14:textId="10D3808E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aximum neighbor distance variation</w:t>
      </w:r>
    </w:p>
    <w:p w14:paraId="1CF7948A" w14:textId="6BCD728D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ange neighbor distance variation</w:t>
      </w:r>
    </w:p>
    <w:p w14:paraId="43B08954" w14:textId="61FD9EFB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ean neighbor distance variation</w:t>
      </w:r>
    </w:p>
    <w:p w14:paraId="59C8E5CA" w14:textId="1385F4C7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vg_dev neighbor distance variation</w:t>
      </w:r>
    </w:p>
    <w:p w14:paraId="150C3ED4" w14:textId="2D0378C7" w:rsidR="00A20B48" w:rsidRDefault="00A20B48" w:rsidP="00485164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ean absolute deviation in relative cell size</w:t>
      </w:r>
    </w:p>
    <w:p w14:paraId="5B2233FE" w14:textId="651AFF39" w:rsidR="00A20B48" w:rsidRDefault="00A20B48" w:rsidP="00A20B48">
      <w:p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he following features were created using the ‘Meredig’ module of Matminer:</w:t>
      </w:r>
    </w:p>
    <w:p w14:paraId="57BE206C" w14:textId="46E408E3" w:rsidR="00A20B48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H fraction</w:t>
      </w:r>
    </w:p>
    <w:p w14:paraId="3535D524" w14:textId="7397112D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He fraction</w:t>
      </w:r>
    </w:p>
    <w:p w14:paraId="057ADCB8" w14:textId="1FB9553D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Li fraction</w:t>
      </w:r>
    </w:p>
    <w:p w14:paraId="2407D449" w14:textId="6BC347A7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e fraction</w:t>
      </w:r>
    </w:p>
    <w:p w14:paraId="3DA0BF4A" w14:textId="16C1C07B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 fraction</w:t>
      </w:r>
    </w:p>
    <w:p w14:paraId="2201E7DB" w14:textId="4364FD26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 fraction</w:t>
      </w:r>
    </w:p>
    <w:p w14:paraId="14507D43" w14:textId="2167D2B7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 fraction</w:t>
      </w:r>
    </w:p>
    <w:p w14:paraId="270B871B" w14:textId="10F1189E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O fraction</w:t>
      </w:r>
    </w:p>
    <w:p w14:paraId="0C4A17FB" w14:textId="37F568D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F fraction</w:t>
      </w:r>
    </w:p>
    <w:p w14:paraId="5CC49A49" w14:textId="3C1E8E4A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e fraction</w:t>
      </w:r>
    </w:p>
    <w:p w14:paraId="7B458020" w14:textId="3860DFF6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a fraction</w:t>
      </w:r>
    </w:p>
    <w:p w14:paraId="777CB64F" w14:textId="0330EAA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g fraction</w:t>
      </w:r>
    </w:p>
    <w:p w14:paraId="06A76BEE" w14:textId="6A55D968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lastRenderedPageBreak/>
        <w:t>Al fraction</w:t>
      </w:r>
    </w:p>
    <w:p w14:paraId="7A8261D7" w14:textId="095BAC58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i fraction</w:t>
      </w:r>
    </w:p>
    <w:p w14:paraId="1CEF66CA" w14:textId="0FD838E9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 fraction</w:t>
      </w:r>
    </w:p>
    <w:p w14:paraId="750BF6A4" w14:textId="6395BCC6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 fraction</w:t>
      </w:r>
    </w:p>
    <w:p w14:paraId="0277DBD0" w14:textId="76404CDA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l fraction</w:t>
      </w:r>
    </w:p>
    <w:p w14:paraId="1BD14407" w14:textId="011A80DB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r fraction</w:t>
      </w:r>
    </w:p>
    <w:p w14:paraId="70CDF991" w14:textId="66ABD89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K fraction</w:t>
      </w:r>
    </w:p>
    <w:p w14:paraId="69A1C76A" w14:textId="2BB95272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a fraction</w:t>
      </w:r>
    </w:p>
    <w:p w14:paraId="7F9CA192" w14:textId="61BD26F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c fraction</w:t>
      </w:r>
    </w:p>
    <w:p w14:paraId="308D7A39" w14:textId="7B65B24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i fraction</w:t>
      </w:r>
    </w:p>
    <w:p w14:paraId="0775FC5B" w14:textId="0E0A1FFA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V fraction</w:t>
      </w:r>
    </w:p>
    <w:p w14:paraId="35797F6E" w14:textId="7DA2ADD0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r fraction</w:t>
      </w:r>
    </w:p>
    <w:p w14:paraId="64F3001F" w14:textId="7151674C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n fraction</w:t>
      </w:r>
    </w:p>
    <w:p w14:paraId="5AF4BEC7" w14:textId="4A999604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Fe fraction</w:t>
      </w:r>
    </w:p>
    <w:p w14:paraId="011D0048" w14:textId="5A4F4710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o fraction</w:t>
      </w:r>
    </w:p>
    <w:p w14:paraId="2E66179E" w14:textId="33ED2066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i fraction</w:t>
      </w:r>
    </w:p>
    <w:p w14:paraId="2B00BC4D" w14:textId="360E3232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u fraction</w:t>
      </w:r>
    </w:p>
    <w:p w14:paraId="59A867A1" w14:textId="108D9468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Zn fraction</w:t>
      </w:r>
    </w:p>
    <w:p w14:paraId="2283144D" w14:textId="7FC25EB9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Ga fraction</w:t>
      </w:r>
    </w:p>
    <w:p w14:paraId="5EB8DD03" w14:textId="291D428B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Ge fraction</w:t>
      </w:r>
    </w:p>
    <w:p w14:paraId="628E8C16" w14:textId="0B4379D9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s fraction</w:t>
      </w:r>
    </w:p>
    <w:p w14:paraId="36A62D15" w14:textId="6A5FEFB3" w:rsidR="00D96EB7" w:rsidRDefault="00D96EB7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e fraction</w:t>
      </w:r>
    </w:p>
    <w:p w14:paraId="7D7B8735" w14:textId="106AD19D" w:rsidR="00D96EB7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r fraction</w:t>
      </w:r>
    </w:p>
    <w:p w14:paraId="6CF82AA8" w14:textId="09581FA5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Kr fraction</w:t>
      </w:r>
    </w:p>
    <w:p w14:paraId="14C2A1A9" w14:textId="214A0943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b fraction</w:t>
      </w:r>
    </w:p>
    <w:p w14:paraId="305216F9" w14:textId="184C3AC5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lastRenderedPageBreak/>
        <w:t>Sr fraction</w:t>
      </w:r>
    </w:p>
    <w:p w14:paraId="3F775DED" w14:textId="70BE74CF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Y fraction</w:t>
      </w:r>
    </w:p>
    <w:p w14:paraId="55942C19" w14:textId="6CA82CC6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Zr fraction</w:t>
      </w:r>
    </w:p>
    <w:p w14:paraId="0ACAA969" w14:textId="5BBA5F6D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b fraction</w:t>
      </w:r>
    </w:p>
    <w:p w14:paraId="17EBD056" w14:textId="6A3030DA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Mo fraction</w:t>
      </w:r>
    </w:p>
    <w:p w14:paraId="55CEFE06" w14:textId="72A1E03D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c fraction</w:t>
      </w:r>
    </w:p>
    <w:p w14:paraId="4724693D" w14:textId="4F6022BF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u fraction</w:t>
      </w:r>
    </w:p>
    <w:p w14:paraId="3621D254" w14:textId="3F067B77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h fraction</w:t>
      </w:r>
    </w:p>
    <w:p w14:paraId="76BB60C4" w14:textId="4E921661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d fraction</w:t>
      </w:r>
    </w:p>
    <w:p w14:paraId="5571565D" w14:textId="4AEC6DD2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g fraction</w:t>
      </w:r>
    </w:p>
    <w:p w14:paraId="6B3E00DB" w14:textId="145DE350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d fraction</w:t>
      </w:r>
    </w:p>
    <w:p w14:paraId="70E639E5" w14:textId="4D2EA786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In fraction</w:t>
      </w:r>
    </w:p>
    <w:p w14:paraId="11DD9D1E" w14:textId="4F68299A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n fraction</w:t>
      </w:r>
    </w:p>
    <w:p w14:paraId="6A10D69A" w14:textId="085CD889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b fraction</w:t>
      </w:r>
    </w:p>
    <w:p w14:paraId="6CEBA59B" w14:textId="276BFB07" w:rsidR="00F35F73" w:rsidRDefault="00F35F73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e fraction</w:t>
      </w:r>
    </w:p>
    <w:p w14:paraId="748A08A4" w14:textId="26F29D94" w:rsidR="004377A1" w:rsidRDefault="004377A1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I fraction</w:t>
      </w:r>
    </w:p>
    <w:p w14:paraId="4493EC31" w14:textId="5DADB735" w:rsidR="004377A1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Xe fraction</w:t>
      </w:r>
    </w:p>
    <w:p w14:paraId="6C5A6795" w14:textId="3D871DB8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s fraction</w:t>
      </w:r>
    </w:p>
    <w:p w14:paraId="038BE042" w14:textId="1CBB125B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a fraction</w:t>
      </w:r>
    </w:p>
    <w:p w14:paraId="4FBBE5B4" w14:textId="454409F2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La fraction</w:t>
      </w:r>
    </w:p>
    <w:p w14:paraId="5E3E57E3" w14:textId="4FF23D26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e fraction</w:t>
      </w:r>
    </w:p>
    <w:p w14:paraId="1B20A955" w14:textId="380BB931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r fraction</w:t>
      </w:r>
    </w:p>
    <w:p w14:paraId="34CC58B4" w14:textId="13B0C60A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d fraction</w:t>
      </w:r>
    </w:p>
    <w:p w14:paraId="7FAA34D0" w14:textId="7E2C503C" w:rsidR="00FA65DA" w:rsidRDefault="00FA65DA" w:rsidP="00A20B48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m fraction</w:t>
      </w:r>
    </w:p>
    <w:p w14:paraId="2AE23EB3" w14:textId="71708C36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Sm fraction</w:t>
      </w:r>
    </w:p>
    <w:p w14:paraId="05BFEC55" w14:textId="7AE6FBE2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lastRenderedPageBreak/>
        <w:t>Eu fraction</w:t>
      </w:r>
    </w:p>
    <w:p w14:paraId="0A5A1A1F" w14:textId="12EAF287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Gd fraction</w:t>
      </w:r>
    </w:p>
    <w:p w14:paraId="5A66ED46" w14:textId="429C8008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b fraction</w:t>
      </w:r>
    </w:p>
    <w:p w14:paraId="08E89BA9" w14:textId="160BD1F8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Dy fraction</w:t>
      </w:r>
    </w:p>
    <w:p w14:paraId="5E82DBA7" w14:textId="36A887C4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Ho fraction</w:t>
      </w:r>
    </w:p>
    <w:p w14:paraId="7A6D4DA1" w14:textId="237BC9F9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Er fraction</w:t>
      </w:r>
    </w:p>
    <w:p w14:paraId="5F00275A" w14:textId="14B498D3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m fraction</w:t>
      </w:r>
    </w:p>
    <w:p w14:paraId="6F578DDF" w14:textId="0FEFFAC8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Yb fraction</w:t>
      </w:r>
    </w:p>
    <w:p w14:paraId="04748A33" w14:textId="71081E6A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Lu fraction</w:t>
      </w:r>
    </w:p>
    <w:p w14:paraId="5F83C317" w14:textId="676D6CE0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Hf fraction</w:t>
      </w:r>
    </w:p>
    <w:p w14:paraId="6BF6CC60" w14:textId="13760E4C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a fraction</w:t>
      </w:r>
    </w:p>
    <w:p w14:paraId="330F3D32" w14:textId="4D45B483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W fraction</w:t>
      </w:r>
    </w:p>
    <w:p w14:paraId="062AE86D" w14:textId="4C75E36D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e fraction</w:t>
      </w:r>
    </w:p>
    <w:p w14:paraId="61A2BA71" w14:textId="593575E7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Os fraction</w:t>
      </w:r>
    </w:p>
    <w:p w14:paraId="72F917B3" w14:textId="2FAAF846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Ir fraction</w:t>
      </w:r>
    </w:p>
    <w:p w14:paraId="4D0361A2" w14:textId="344F2D53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t fraction</w:t>
      </w:r>
    </w:p>
    <w:p w14:paraId="5C8A949B" w14:textId="77229BCA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u fraction</w:t>
      </w:r>
    </w:p>
    <w:p w14:paraId="05BF81A2" w14:textId="194639C3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Hg fraction</w:t>
      </w:r>
    </w:p>
    <w:p w14:paraId="3622A48A" w14:textId="3779C379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l fraction</w:t>
      </w:r>
    </w:p>
    <w:p w14:paraId="554CCD1A" w14:textId="6CB9988F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b fraction</w:t>
      </w:r>
    </w:p>
    <w:p w14:paraId="271E8E7A" w14:textId="23445653" w:rsidR="00FA65DA" w:rsidRDefault="00FA65DA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i fraction</w:t>
      </w:r>
    </w:p>
    <w:p w14:paraId="0FB06A79" w14:textId="21388F79" w:rsidR="00FA65DA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o fraction</w:t>
      </w:r>
    </w:p>
    <w:p w14:paraId="11E4CAD5" w14:textId="592591BD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t fraction</w:t>
      </w:r>
    </w:p>
    <w:p w14:paraId="1154DE4C" w14:textId="32CC6BB5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Rn fraction</w:t>
      </w:r>
    </w:p>
    <w:p w14:paraId="674CDE96" w14:textId="139B69E5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Fr fraction</w:t>
      </w:r>
    </w:p>
    <w:p w14:paraId="4C3A3EA6" w14:textId="5B500426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lastRenderedPageBreak/>
        <w:t>Ra fraction</w:t>
      </w:r>
    </w:p>
    <w:p w14:paraId="27BC1812" w14:textId="1E4E98CE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c fraction</w:t>
      </w:r>
    </w:p>
    <w:p w14:paraId="4848DEFE" w14:textId="2CD85D28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h fraction</w:t>
      </w:r>
    </w:p>
    <w:p w14:paraId="037A802E" w14:textId="33B83AEB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a fraction</w:t>
      </w:r>
    </w:p>
    <w:p w14:paraId="3DB908D6" w14:textId="4D0DE4CE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U fraction</w:t>
      </w:r>
    </w:p>
    <w:p w14:paraId="290F9392" w14:textId="7FB379D5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Np fraction</w:t>
      </w:r>
    </w:p>
    <w:p w14:paraId="2355E574" w14:textId="403B0F9A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Pu fraction</w:t>
      </w:r>
    </w:p>
    <w:p w14:paraId="34D261AF" w14:textId="1BC06C58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Am fraction</w:t>
      </w:r>
    </w:p>
    <w:p w14:paraId="40093673" w14:textId="57B80D90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m fraction</w:t>
      </w:r>
    </w:p>
    <w:p w14:paraId="4AED346A" w14:textId="06BBBCF1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k fraction</w:t>
      </w:r>
    </w:p>
    <w:p w14:paraId="6B4C2DE2" w14:textId="037E19AA" w:rsidR="0005288B" w:rsidRDefault="0005288B" w:rsidP="00FA65DA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Cf fraction</w:t>
      </w:r>
    </w:p>
    <w:p w14:paraId="2AC39F3B" w14:textId="58AB3391" w:rsidR="00EF2DD2" w:rsidRDefault="0005288B" w:rsidP="00EF2DD2">
      <w:pPr>
        <w:pStyle w:val="ListParagraph"/>
        <w:numPr>
          <w:ilvl w:val="0"/>
          <w:numId w:val="7"/>
        </w:num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Es fraction</w:t>
      </w:r>
    </w:p>
    <w:p w14:paraId="3AE62DA6" w14:textId="036191E7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0) Fm fraction</w:t>
      </w:r>
    </w:p>
    <w:p w14:paraId="5126ECEF" w14:textId="339BA50D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1) Md fraction</w:t>
      </w:r>
    </w:p>
    <w:p w14:paraId="7517A103" w14:textId="67D62E30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2) No fraction</w:t>
      </w:r>
    </w:p>
    <w:p w14:paraId="1EB6D117" w14:textId="530A7D28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3) Lr fraction</w:t>
      </w:r>
    </w:p>
    <w:p w14:paraId="547056CD" w14:textId="017BBE81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4) mean AtomicWeight</w:t>
      </w:r>
    </w:p>
    <w:p w14:paraId="034805CD" w14:textId="3194D038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5) mean Column</w:t>
      </w:r>
    </w:p>
    <w:p w14:paraId="3504BD66" w14:textId="784E69AE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6) mean Row</w:t>
      </w:r>
    </w:p>
    <w:p w14:paraId="7339206F" w14:textId="02D93020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7) range Number</w:t>
      </w:r>
    </w:p>
    <w:p w14:paraId="6117E788" w14:textId="09ED1409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8) mean Number</w:t>
      </w:r>
    </w:p>
    <w:p w14:paraId="6726570A" w14:textId="3402D672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9) range AtomicRadius</w:t>
      </w:r>
    </w:p>
    <w:p w14:paraId="6BE9A4DC" w14:textId="588045B2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0) mean AtomicRadius</w:t>
      </w:r>
    </w:p>
    <w:p w14:paraId="4BFE9BA0" w14:textId="7E09DCA6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1) range Electronegativity</w:t>
      </w:r>
    </w:p>
    <w:p w14:paraId="5B62C53D" w14:textId="1B4FC73D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2) mean Electronegativity</w:t>
      </w:r>
    </w:p>
    <w:p w14:paraId="5E9B3B96" w14:textId="596B0E4C" w:rsidR="00EF2DD2" w:rsidRDefault="00EF2DD2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lastRenderedPageBreak/>
        <w:t>113) avg s val</w:t>
      </w:r>
      <w:r w:rsidR="003119BB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ence electrons</w:t>
      </w:r>
    </w:p>
    <w:p w14:paraId="7B105F6F" w14:textId="3E02DDC9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4) avg p valence electrons</w:t>
      </w:r>
    </w:p>
    <w:p w14:paraId="0F032C82" w14:textId="07EA4236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5) avg d valence electrons</w:t>
      </w:r>
    </w:p>
    <w:p w14:paraId="40FABF79" w14:textId="2924E306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6) avg f valence electrons</w:t>
      </w:r>
    </w:p>
    <w:p w14:paraId="07263227" w14:textId="6DF04C28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7) frac s valence electrons</w:t>
      </w:r>
    </w:p>
    <w:p w14:paraId="36A691BE" w14:textId="68B2AB01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8) frac p valence electrons</w:t>
      </w:r>
    </w:p>
    <w:p w14:paraId="29574485" w14:textId="6F771411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9) frac d valence electrons</w:t>
      </w:r>
    </w:p>
    <w:p w14:paraId="4649BB19" w14:textId="524AC8FF" w:rsidR="003119BB" w:rsidRDefault="003119BB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20) frac f valence electrons</w:t>
      </w:r>
    </w:p>
    <w:p w14:paraId="03BE6A1C" w14:textId="77777777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</w:p>
    <w:p w14:paraId="1A0DAFC9" w14:textId="1C18F011" w:rsidR="003119BB" w:rsidRDefault="003119BB" w:rsidP="00D63F10">
      <w:p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Thus, 9 features were created using the ‘Structural Heterogeneity’ module and 120 features were created using the ‘Meredig’ module. After the generation of the correlation matrix</w:t>
      </w:r>
      <w:r w:rsidR="00D8701D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, 11 features were removed which are listed as follows:</w:t>
      </w:r>
    </w:p>
    <w:p w14:paraId="5E96454D" w14:textId="5ACA463A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) mean neighbor distance variation</w:t>
      </w:r>
    </w:p>
    <w:p w14:paraId="1CF512C3" w14:textId="2E72A4EC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2) range neighbor distance variation</w:t>
      </w:r>
    </w:p>
    <w:p w14:paraId="7F2DB265" w14:textId="0EDF8D4F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3) min relative bond length</w:t>
      </w:r>
    </w:p>
    <w:p w14:paraId="313CC4AD" w14:textId="0333FE38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4) frac f valence electrons</w:t>
      </w:r>
    </w:p>
    <w:p w14:paraId="7CAC6469" w14:textId="19401FA7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5) mean Electronegativity</w:t>
      </w:r>
    </w:p>
    <w:p w14:paraId="4C0AFDE5" w14:textId="2EC492FB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6) mean Number</w:t>
      </w:r>
    </w:p>
    <w:p w14:paraId="46477034" w14:textId="6E8DF26E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7) frac p valence electrons</w:t>
      </w:r>
    </w:p>
    <w:p w14:paraId="569A5F58" w14:textId="74FA21CD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8) mean absolute deviation in relative cell size</w:t>
      </w:r>
    </w:p>
    <w:p w14:paraId="3AEFA857" w14:textId="3061641E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9) frac d valence electrons</w:t>
      </w:r>
    </w:p>
    <w:p w14:paraId="234A8D7F" w14:textId="5F7AEBC8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0) mean Row</w:t>
      </w:r>
    </w:p>
    <w:p w14:paraId="09B43C10" w14:textId="3AF974E9" w:rsidR="00D8701D" w:rsidRDefault="00D8701D" w:rsidP="00EF2DD2">
      <w:pPr>
        <w:spacing w:line="480" w:lineRule="auto"/>
        <w:ind w:left="360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11) mean AtomicRadius</w:t>
      </w:r>
    </w:p>
    <w:p w14:paraId="539B65BB" w14:textId="08E1EFAC" w:rsidR="00D8701D" w:rsidRDefault="00D8701D" w:rsidP="00D63F10">
      <w:pPr>
        <w:spacing w:line="48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Out of the 129 features initially generated, 11 were removed </w:t>
      </w:r>
      <w:r w:rsidR="0064645F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because they were highly correlated. Thus, the remaining 118 features were used for training the ML algorithms.</w:t>
      </w:r>
    </w:p>
    <w:sectPr w:rsidR="00D870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E0A"/>
    <w:multiLevelType w:val="hybridMultilevel"/>
    <w:tmpl w:val="1D5CACA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7D56C2"/>
    <w:multiLevelType w:val="hybridMultilevel"/>
    <w:tmpl w:val="0F02435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86201"/>
    <w:multiLevelType w:val="hybridMultilevel"/>
    <w:tmpl w:val="3C52A4A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A269C"/>
    <w:multiLevelType w:val="hybridMultilevel"/>
    <w:tmpl w:val="F554596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16D60"/>
    <w:multiLevelType w:val="hybridMultilevel"/>
    <w:tmpl w:val="90AC8C9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70EC2"/>
    <w:multiLevelType w:val="hybridMultilevel"/>
    <w:tmpl w:val="010A160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D85590"/>
    <w:multiLevelType w:val="hybridMultilevel"/>
    <w:tmpl w:val="7C9042F4"/>
    <w:lvl w:ilvl="0" w:tplc="40090011">
      <w:start w:val="1"/>
      <w:numFmt w:val="decimal"/>
      <w:lvlText w:val="%1)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444078678">
    <w:abstractNumId w:val="2"/>
  </w:num>
  <w:num w:numId="2" w16cid:durableId="218706240">
    <w:abstractNumId w:val="3"/>
  </w:num>
  <w:num w:numId="3" w16cid:durableId="798886089">
    <w:abstractNumId w:val="4"/>
  </w:num>
  <w:num w:numId="4" w16cid:durableId="211233657">
    <w:abstractNumId w:val="0"/>
  </w:num>
  <w:num w:numId="5" w16cid:durableId="148136872">
    <w:abstractNumId w:val="1"/>
  </w:num>
  <w:num w:numId="6" w16cid:durableId="478154525">
    <w:abstractNumId w:val="6"/>
  </w:num>
  <w:num w:numId="7" w16cid:durableId="161516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2NDAwMDIwMDcxsTBX0lEKTi0uzszPAykwqgUA9ki94SwAAAA="/>
  </w:docVars>
  <w:rsids>
    <w:rsidRoot w:val="00241B29"/>
    <w:rsid w:val="0005288B"/>
    <w:rsid w:val="00241B29"/>
    <w:rsid w:val="002D5277"/>
    <w:rsid w:val="003119BB"/>
    <w:rsid w:val="00334078"/>
    <w:rsid w:val="003D18FB"/>
    <w:rsid w:val="004377A1"/>
    <w:rsid w:val="00485164"/>
    <w:rsid w:val="005A6E8A"/>
    <w:rsid w:val="005F75FE"/>
    <w:rsid w:val="0064645F"/>
    <w:rsid w:val="00885ADA"/>
    <w:rsid w:val="00A20B48"/>
    <w:rsid w:val="00B24297"/>
    <w:rsid w:val="00C65FAA"/>
    <w:rsid w:val="00D1277C"/>
    <w:rsid w:val="00D63F10"/>
    <w:rsid w:val="00D8701D"/>
    <w:rsid w:val="00D96EB7"/>
    <w:rsid w:val="00DB6E72"/>
    <w:rsid w:val="00E20D4F"/>
    <w:rsid w:val="00EB7C92"/>
    <w:rsid w:val="00EF2DD2"/>
    <w:rsid w:val="00F0515A"/>
    <w:rsid w:val="00F35F73"/>
    <w:rsid w:val="00FA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B948F"/>
  <w15:chartTrackingRefBased/>
  <w15:docId w15:val="{CB052D40-DD74-4272-9E5A-9612C1689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75F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429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242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7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AK RATH</dc:creator>
  <cp:keywords/>
  <dc:description/>
  <cp:lastModifiedBy>SMARAK RATH</cp:lastModifiedBy>
  <cp:revision>10</cp:revision>
  <dcterms:created xsi:type="dcterms:W3CDTF">2022-04-13T17:59:00Z</dcterms:created>
  <dcterms:modified xsi:type="dcterms:W3CDTF">2022-04-14T06:11:00Z</dcterms:modified>
</cp:coreProperties>
</file>